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product, providing a detailed description of level 5 land cover/land use classes along marine coastlines of the EEA39 countries. It outlines the geographic characteristics, input datasets, and interpretation methods for each class, ensuring consistent mapping and harmonisation with other European land monitoring products. The guideline also details mapping rules, change detection methodologies, and the application of additional data sources for accurate visual interpretation and delineation of coastal zone features.</dc:description>
  <cp:keywords>Coastal Zones LC/LU classes, VHR satellite image classification, MAES ecosystem typology, Minimum Mapping Unit exceptions, Object delineation rules, Coastal Zones AoI definition, Change mapping direct delineation, Geometric inconsistencies handling, Water level rules, Coastal protection structures</cp:keywords>
  <dcterms:created xsi:type="dcterms:W3CDTF">2025-10-30T07:02:48Z</dcterms:created>
  <dcterms:modified xsi:type="dcterms:W3CDTF">2025-10-30T07: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